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1886F8D2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F7AF43D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61B27CCA" wp14:editId="176A3A96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AF8A872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062E08E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C4D5178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6D3B5709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7985B267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D045035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7EE204D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A1F9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A3BB02A" w14:textId="62C9727E" w:rsidR="00305DB4" w:rsidRPr="00DA2355" w:rsidRDefault="00D24482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ilal GÜNDOĞDU</w:t>
            </w:r>
          </w:p>
        </w:tc>
      </w:tr>
      <w:tr w:rsidR="00305DB4" w:rsidRPr="00DA2355" w14:paraId="350110F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06DD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E1D04E" w14:textId="22118676" w:rsidR="00305DB4" w:rsidRPr="00DA2355" w:rsidRDefault="00D2448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evre Mühendisliği</w:t>
            </w:r>
          </w:p>
        </w:tc>
      </w:tr>
      <w:tr w:rsidR="00305DB4" w:rsidRPr="00DA2355" w14:paraId="55125D8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471E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0C372A8" w14:textId="07A94185" w:rsidR="00305DB4" w:rsidRPr="00DA2355" w:rsidRDefault="00D2448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Orhan Taner CAN</w:t>
            </w:r>
          </w:p>
        </w:tc>
      </w:tr>
      <w:tr w:rsidR="004B17FC" w:rsidRPr="00DA2355" w14:paraId="2D0E172D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C9B4E0D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9D4C999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09BD3A5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513208E" w14:textId="74DC012A" w:rsidR="007F33E0" w:rsidRPr="00DA2355" w:rsidRDefault="00D2448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ktrot Pasifizasyonu</w:t>
            </w:r>
          </w:p>
        </w:tc>
      </w:tr>
      <w:tr w:rsidR="007A0ED3" w:rsidRPr="00DA2355" w14:paraId="2EC750D5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346962C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FBFA8B" w14:textId="40EBC404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24482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D24482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D2448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71414EF6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F74C6E8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DFF8FB8" w14:textId="66EFD05E" w:rsidR="000B7954" w:rsidRPr="00DA2355" w:rsidRDefault="00D2448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394CBA" w14:textId="5BBD6A7C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24482">
              <w:rPr>
                <w:rFonts w:ascii="Times New Roman" w:hAnsi="Times New Roman" w:cs="Times New Roman"/>
                <w:sz w:val="24"/>
                <w:szCs w:val="24"/>
              </w:rPr>
              <w:t>15.00</w:t>
            </w:r>
          </w:p>
        </w:tc>
      </w:tr>
      <w:tr w:rsidR="007A0ED3" w:rsidRPr="00DA2355" w14:paraId="4D15FD4A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17F39F0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EF2AFD" w14:textId="0228B288" w:rsidR="00D24482" w:rsidRPr="00D24482" w:rsidRDefault="00D24482" w:rsidP="00D244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4482">
              <w:rPr>
                <w:rFonts w:ascii="Times New Roman" w:hAnsi="Times New Roman" w:cs="Times New Roman"/>
                <w:sz w:val="24"/>
                <w:szCs w:val="24"/>
              </w:rPr>
              <w:t>https://meet.google.com/him-ptbf-wfv</w:t>
            </w:r>
          </w:p>
          <w:p w14:paraId="38DE8EB8" w14:textId="5C068BA9" w:rsidR="007A0ED3" w:rsidRPr="00DA2355" w:rsidRDefault="007A0ED3" w:rsidP="00D2448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503C7037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A2CE8E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3DB1327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067A726C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2845601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9E423C1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9A9C44C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40DC7B0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56909E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9AD792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F0E64C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63DE1D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F0CE47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CA6A03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F5E6EFF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4D50BDF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C353EAE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F61CE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5FE63" w14:textId="77777777" w:rsidR="00F61CE4" w:rsidRDefault="00F61CE4" w:rsidP="005F3207">
      <w:pPr>
        <w:spacing w:after="0" w:line="240" w:lineRule="auto"/>
      </w:pPr>
      <w:r>
        <w:separator/>
      </w:r>
    </w:p>
  </w:endnote>
  <w:endnote w:type="continuationSeparator" w:id="0">
    <w:p w14:paraId="7684B190" w14:textId="77777777" w:rsidR="00F61CE4" w:rsidRDefault="00F61CE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59464C06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0B2C667A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41641BA1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3884CA01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78DF5CD7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A2C41" w14:textId="77777777" w:rsidR="00F61CE4" w:rsidRDefault="00F61CE4" w:rsidP="005F3207">
      <w:pPr>
        <w:spacing w:after="0" w:line="240" w:lineRule="auto"/>
      </w:pPr>
      <w:r>
        <w:separator/>
      </w:r>
    </w:p>
  </w:footnote>
  <w:footnote w:type="continuationSeparator" w:id="0">
    <w:p w14:paraId="7DF58E95" w14:textId="77777777" w:rsidR="00F61CE4" w:rsidRDefault="00F61CE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346285">
    <w:abstractNumId w:val="3"/>
  </w:num>
  <w:num w:numId="2" w16cid:durableId="628560056">
    <w:abstractNumId w:val="1"/>
  </w:num>
  <w:num w:numId="3" w16cid:durableId="1840655060">
    <w:abstractNumId w:val="2"/>
  </w:num>
  <w:num w:numId="4" w16cid:durableId="2087530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295749"/>
    <w:rsid w:val="00305DB4"/>
    <w:rsid w:val="003225B6"/>
    <w:rsid w:val="00346F50"/>
    <w:rsid w:val="00370A51"/>
    <w:rsid w:val="003831AA"/>
    <w:rsid w:val="003D4518"/>
    <w:rsid w:val="004A1535"/>
    <w:rsid w:val="004B17FC"/>
    <w:rsid w:val="005039B4"/>
    <w:rsid w:val="005242BE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C32F3"/>
    <w:rsid w:val="009269D8"/>
    <w:rsid w:val="009A6177"/>
    <w:rsid w:val="00A2030A"/>
    <w:rsid w:val="00A556EE"/>
    <w:rsid w:val="00B028F7"/>
    <w:rsid w:val="00B55079"/>
    <w:rsid w:val="00B84B04"/>
    <w:rsid w:val="00B905E2"/>
    <w:rsid w:val="00C03688"/>
    <w:rsid w:val="00C256DD"/>
    <w:rsid w:val="00C57BCF"/>
    <w:rsid w:val="00C757A1"/>
    <w:rsid w:val="00CB00EF"/>
    <w:rsid w:val="00CB34AE"/>
    <w:rsid w:val="00D24482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078B5"/>
    <w:rsid w:val="00F40121"/>
    <w:rsid w:val="00F61CE4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041CBA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Tuba Arıdil</cp:lastModifiedBy>
  <cp:revision>3</cp:revision>
  <cp:lastPrinted>2020-06-01T13:59:00Z</cp:lastPrinted>
  <dcterms:created xsi:type="dcterms:W3CDTF">2024-01-15T12:34:00Z</dcterms:created>
  <dcterms:modified xsi:type="dcterms:W3CDTF">2024-01-15T12:35:00Z</dcterms:modified>
</cp:coreProperties>
</file>